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6D6" w:rsidRPr="00E8309B" w:rsidRDefault="00A436D6" w:rsidP="00F461E6">
      <w:pPr>
        <w:rPr>
          <w:rFonts w:ascii="Times New Roman" w:hAnsi="Times New Roman" w:cs="Times New Roman"/>
          <w:b/>
          <w:sz w:val="24"/>
          <w:szCs w:val="24"/>
        </w:rPr>
      </w:pP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</w:t>
      </w:r>
      <w:r w:rsidR="00F461E6"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>upload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yo</w:t>
      </w:r>
      <w:r w:rsidR="00F461E6"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>ur abstract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55787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as a </w:t>
      </w:r>
      <w:r w:rsidR="00617D89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word document </w:t>
      </w:r>
      <w:r w:rsidR="00C85972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named: </w:t>
      </w:r>
      <w:r w:rsidR="00A21FA2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Surname</w:t>
      </w:r>
      <w:r w:rsidR="00C85972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_EPC7.doc (first author surname), </w:t>
      </w:r>
      <w:r w:rsidR="00617D89"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by April 10 2019</w:t>
      </w:r>
      <w:r w:rsidR="00F461E6"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</w:t>
      </w:r>
    </w:p>
    <w:p w:rsidR="00A436D6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:rsidR="00A436D6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8309B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Presentation format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please check your preferred option):</w:t>
      </w:r>
    </w:p>
    <w:p w:rsidR="0051088F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>Oral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446297399"/>
        </w:sdtPr>
        <w:sdtEndPr/>
        <w:sdtContent>
          <w:r w:rsidR="0051088F" w:rsidRPr="00E8309B">
            <w:rPr>
              <w:rFonts w:ascii="Segoe UI Symbol" w:eastAsia="MS Gothic" w:hAnsi="Segoe UI Symbol" w:cs="Segoe UI Symbol"/>
              <w:sz w:val="24"/>
              <w:szCs w:val="24"/>
              <w:lang w:eastAsia="en-GB"/>
            </w:rPr>
            <w:t>☐</w:t>
          </w:r>
        </w:sdtContent>
      </w:sdt>
    </w:p>
    <w:p w:rsidR="00A436D6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>Poster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168248643"/>
        </w:sdtPr>
        <w:sdtEndPr/>
        <w:sdtContent>
          <w:r w:rsidRPr="00E8309B">
            <w:rPr>
              <w:rFonts w:ascii="Segoe UI Symbol" w:eastAsia="MS Gothic" w:hAnsi="Segoe UI Symbol" w:cs="Segoe UI Symbol"/>
              <w:sz w:val="24"/>
              <w:szCs w:val="24"/>
              <w:lang w:eastAsia="en-GB"/>
            </w:rPr>
            <w:t>☐</w:t>
          </w:r>
        </w:sdtContent>
      </w:sdt>
    </w:p>
    <w:p w:rsidR="00A21FA2" w:rsidRPr="00E8309B" w:rsidRDefault="00A21FA2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A436D6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743200" w:rsidRPr="00E8309B" w:rsidRDefault="00A21FA2" w:rsidP="00743200">
      <w:pPr>
        <w:rPr>
          <w:rFonts w:ascii="Times New Roman" w:hAnsi="Times New Roman" w:cs="Times New Roman"/>
          <w:sz w:val="24"/>
          <w:szCs w:val="24"/>
        </w:rPr>
      </w:pPr>
      <w:r w:rsidRPr="00E830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BSTRACT TITLE</w:t>
      </w:r>
      <w:r w:rsidR="00A436D6" w:rsidRPr="00E830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r w:rsidR="00E8309B" w:rsidRPr="00E8309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(in bold)</w:t>
      </w:r>
    </w:p>
    <w:p w:rsidR="00737899" w:rsidRPr="00E8309B" w:rsidRDefault="00A21FA2" w:rsidP="0074320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8309B">
        <w:rPr>
          <w:rFonts w:ascii="Times New Roman" w:hAnsi="Times New Roman" w:cs="Times New Roman"/>
          <w:sz w:val="24"/>
          <w:szCs w:val="24"/>
        </w:rPr>
        <w:t>Name</w:t>
      </w:r>
      <w:r w:rsidR="00737899" w:rsidRPr="00E8309B">
        <w:rPr>
          <w:rFonts w:ascii="Times New Roman" w:hAnsi="Times New Roman" w:cs="Times New Roman"/>
          <w:sz w:val="24"/>
          <w:szCs w:val="24"/>
        </w:rPr>
        <w:t xml:space="preserve"> </w:t>
      </w:r>
      <w:r w:rsidRPr="00E8309B">
        <w:rPr>
          <w:rFonts w:ascii="Times New Roman" w:hAnsi="Times New Roman" w:cs="Times New Roman"/>
          <w:sz w:val="24"/>
          <w:szCs w:val="24"/>
        </w:rPr>
        <w:t>Surname</w:t>
      </w:r>
      <w:r w:rsidR="00737899" w:rsidRPr="00E8309B">
        <w:rPr>
          <w:rFonts w:ascii="Times New Roman" w:hAnsi="Times New Roman" w:cs="Times New Roman"/>
          <w:sz w:val="24"/>
          <w:szCs w:val="24"/>
        </w:rPr>
        <w:t xml:space="preserve"> (e-mail</w:t>
      </w:r>
      <w:proofErr w:type="gramStart"/>
      <w:r w:rsidR="00737899" w:rsidRPr="00E8309B">
        <w:rPr>
          <w:rFonts w:ascii="Times New Roman" w:hAnsi="Times New Roman" w:cs="Times New Roman"/>
          <w:sz w:val="24"/>
          <w:szCs w:val="24"/>
        </w:rPr>
        <w:t>)</w:t>
      </w:r>
      <w:r w:rsidR="001762E0" w:rsidRPr="00E8309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gramEnd"/>
      <w:r w:rsidR="001762E0" w:rsidRPr="00E8309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1762E0" w:rsidRPr="00E8309B">
        <w:rPr>
          <w:rFonts w:ascii="Times New Roman" w:hAnsi="Times New Roman" w:cs="Times New Roman"/>
          <w:i/>
          <w:sz w:val="24"/>
          <w:szCs w:val="24"/>
        </w:rPr>
        <w:t>(please underline the presenting author)</w:t>
      </w:r>
      <w:r w:rsidR="00C25AFE" w:rsidRPr="00E8309B">
        <w:rPr>
          <w:rFonts w:ascii="Times New Roman" w:hAnsi="Times New Roman" w:cs="Times New Roman"/>
          <w:sz w:val="24"/>
          <w:szCs w:val="24"/>
        </w:rPr>
        <w:t>, Name Surname (e-mail)</w:t>
      </w:r>
      <w:r w:rsidR="001C10B4" w:rsidRPr="001C10B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25AFE" w:rsidRPr="00E8309B">
        <w:rPr>
          <w:rFonts w:ascii="Times New Roman" w:hAnsi="Times New Roman" w:cs="Times New Roman"/>
          <w:sz w:val="24"/>
          <w:szCs w:val="24"/>
        </w:rPr>
        <w:t xml:space="preserve"> and Name Surname (e-mail)</w:t>
      </w:r>
      <w:r w:rsidR="001C10B4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737899" w:rsidRPr="00E8309B" w:rsidRDefault="00737899" w:rsidP="0074320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A436D6" w:rsidRPr="00E8309B" w:rsidRDefault="00A436D6" w:rsidP="00743200">
      <w:pPr>
        <w:spacing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</w:pPr>
      <w:r w:rsidRPr="00E8309B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1</w:t>
      </w:r>
      <w:r w:rsidR="00E8309B" w:rsidRPr="00E8309B">
        <w:rPr>
          <w:rFonts w:ascii="Times New Roman" w:hAnsi="Times New Roman" w:cs="Times New Roman"/>
          <w:i/>
          <w:sz w:val="24"/>
          <w:szCs w:val="24"/>
        </w:rPr>
        <w:t>Institution name</w:t>
      </w:r>
      <w:r w:rsidR="004A26AA">
        <w:rPr>
          <w:rFonts w:ascii="Times New Roman" w:hAnsi="Times New Roman" w:cs="Times New Roman"/>
          <w:i/>
          <w:sz w:val="24"/>
          <w:szCs w:val="24"/>
        </w:rPr>
        <w:t>,</w:t>
      </w:r>
      <w:r w:rsidR="00E8309B" w:rsidRPr="00E8309B">
        <w:rPr>
          <w:rFonts w:ascii="Times New Roman" w:hAnsi="Times New Roman" w:cs="Times New Roman"/>
          <w:i/>
          <w:sz w:val="24"/>
          <w:szCs w:val="24"/>
        </w:rPr>
        <w:t xml:space="preserve"> Postal address </w:t>
      </w:r>
      <w:r w:rsidR="00E8309B" w:rsidRPr="00E8309B">
        <w:rPr>
          <w:rFonts w:ascii="Times New Roman" w:hAnsi="Times New Roman" w:cs="Times New Roman"/>
          <w:sz w:val="24"/>
          <w:szCs w:val="24"/>
        </w:rPr>
        <w:t>(example:</w:t>
      </w:r>
      <w:r w:rsidR="00737899" w:rsidRPr="00E8309B">
        <w:rPr>
          <w:rFonts w:ascii="Times New Roman" w:hAnsi="Times New Roman" w:cs="Times New Roman"/>
          <w:sz w:val="24"/>
          <w:szCs w:val="24"/>
        </w:rPr>
        <w:t xml:space="preserve"> </w:t>
      </w:r>
      <w:r w:rsidR="00E8309B" w:rsidRPr="00E8309B">
        <w:rPr>
          <w:rFonts w:ascii="Times New Roman" w:hAnsi="Times New Roman" w:cs="Times New Roman"/>
          <w:sz w:val="24"/>
          <w:szCs w:val="24"/>
        </w:rPr>
        <w:t>Department of Biology</w:t>
      </w:r>
      <w:r w:rsidR="00E8309B" w:rsidRPr="00E8309B">
        <w:rPr>
          <w:rFonts w:ascii="Times New Roman" w:hAnsi="Times New Roman" w:cs="Times New Roman"/>
          <w:sz w:val="24"/>
          <w:szCs w:val="24"/>
        </w:rPr>
        <w:t xml:space="preserve">, </w:t>
      </w:r>
      <w:r w:rsidR="00E8309B" w:rsidRPr="00E8309B">
        <w:rPr>
          <w:rFonts w:ascii="Times New Roman" w:hAnsi="Times New Roman" w:cs="Times New Roman"/>
          <w:sz w:val="24"/>
          <w:szCs w:val="24"/>
        </w:rPr>
        <w:t>Faculty of Science</w:t>
      </w:r>
      <w:r w:rsidR="00E8309B" w:rsidRPr="00E8309B">
        <w:rPr>
          <w:rFonts w:ascii="Times New Roman" w:hAnsi="Times New Roman" w:cs="Times New Roman"/>
          <w:sz w:val="24"/>
          <w:szCs w:val="24"/>
        </w:rPr>
        <w:t xml:space="preserve"> </w:t>
      </w:r>
      <w:r w:rsidR="00743200" w:rsidRPr="00E8309B">
        <w:rPr>
          <w:rFonts w:ascii="Times New Roman" w:hAnsi="Times New Roman" w:cs="Times New Roman"/>
          <w:sz w:val="24"/>
          <w:szCs w:val="24"/>
        </w:rPr>
        <w:t xml:space="preserve">University of Zagreb, </w:t>
      </w:r>
      <w:proofErr w:type="spellStart"/>
      <w:proofErr w:type="gramStart"/>
      <w:r w:rsidR="00743200" w:rsidRPr="00E8309B">
        <w:rPr>
          <w:rFonts w:ascii="Times New Roman" w:hAnsi="Times New Roman" w:cs="Times New Roman"/>
          <w:sz w:val="24"/>
          <w:szCs w:val="24"/>
        </w:rPr>
        <w:t>Rooseveltov</w:t>
      </w:r>
      <w:proofErr w:type="spellEnd"/>
      <w:proofErr w:type="gramEnd"/>
      <w:r w:rsidR="00743200" w:rsidRPr="00E830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3200" w:rsidRPr="00E8309B">
        <w:rPr>
          <w:rFonts w:ascii="Times New Roman" w:hAnsi="Times New Roman" w:cs="Times New Roman"/>
          <w:sz w:val="24"/>
          <w:szCs w:val="24"/>
        </w:rPr>
        <w:t>trg</w:t>
      </w:r>
      <w:proofErr w:type="spellEnd"/>
      <w:r w:rsidR="00743200" w:rsidRPr="00E8309B">
        <w:rPr>
          <w:rFonts w:ascii="Times New Roman" w:hAnsi="Times New Roman" w:cs="Times New Roman"/>
          <w:sz w:val="24"/>
          <w:szCs w:val="24"/>
        </w:rPr>
        <w:t xml:space="preserve"> 6, 10000 Zagreb, Croatia</w:t>
      </w:r>
      <w:r w:rsidR="00737899" w:rsidRPr="00E8309B">
        <w:rPr>
          <w:rFonts w:ascii="Times New Roman" w:hAnsi="Times New Roman" w:cs="Times New Roman"/>
          <w:sz w:val="24"/>
          <w:szCs w:val="24"/>
        </w:rPr>
        <w:t>)</w:t>
      </w:r>
    </w:p>
    <w:p w:rsidR="00A436D6" w:rsidRDefault="001C10B4" w:rsidP="00A436D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2</w:t>
      </w:r>
      <w:r w:rsidR="002152CE" w:rsidRPr="00E8309B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Affiliation</w:t>
      </w:r>
      <w:r w:rsidR="00A436D6" w:rsidRPr="00F645F9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 </w:t>
      </w:r>
      <w:r w:rsidRPr="00F645F9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2</w:t>
      </w:r>
    </w:p>
    <w:p w:rsidR="001C10B4" w:rsidRPr="001C10B4" w:rsidRDefault="001C10B4" w:rsidP="00A436D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C10B4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GB"/>
        </w:rPr>
        <w:t>3</w:t>
      </w:r>
      <w:r w:rsidRPr="00E8309B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Affiliation</w:t>
      </w:r>
      <w:r w:rsidRPr="00F645F9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 </w:t>
      </w:r>
      <w:r w:rsidRPr="00F645F9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3</w:t>
      </w:r>
    </w:p>
    <w:p w:rsidR="00A436D6" w:rsidRPr="00E8309B" w:rsidRDefault="00A436D6" w:rsidP="00A436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A90F47" w:rsidRDefault="00A436D6" w:rsidP="00A90F4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0F47">
        <w:rPr>
          <w:rFonts w:ascii="Times New Roman" w:eastAsia="Times New Roman" w:hAnsi="Times New Roman" w:cs="Times New Roman"/>
          <w:sz w:val="24"/>
          <w:szCs w:val="24"/>
          <w:lang w:eastAsia="en-GB"/>
        </w:rPr>
        <w:t>Abstract text:</w:t>
      </w:r>
      <w:r w:rsidRPr="00E8309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A90F47" w:rsidRPr="00E8309B"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  <w:t xml:space="preserve">Please use font </w:t>
      </w:r>
      <w:r w:rsidR="00A90F47" w:rsidRPr="00E8309B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“Time</w:t>
      </w:r>
      <w:bookmarkStart w:id="0" w:name="_GoBack"/>
      <w:bookmarkEnd w:id="0"/>
      <w:r w:rsidR="00A90F47" w:rsidRPr="00E8309B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s New Roman”</w:t>
      </w:r>
      <w:r w:rsidR="00A90F47" w:rsidRPr="00E8309B">
        <w:rPr>
          <w:rFonts w:ascii="Times New Roman" w:hAnsi="Times New Roman" w:cs="Times New Roman"/>
          <w:sz w:val="24"/>
          <w:szCs w:val="24"/>
        </w:rPr>
        <w:t>, font size 12.</w:t>
      </w:r>
      <w:r w:rsidR="00A90F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90F47" w:rsidRPr="00E8309B" w:rsidRDefault="00A90F47" w:rsidP="00A90F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sz w:val="24"/>
          <w:szCs w:val="24"/>
        </w:rPr>
        <w:t>The abstract should not exceed 300 words.</w:t>
      </w:r>
    </w:p>
    <w:p w:rsidR="00C37ABD" w:rsidRDefault="00C37ABD" w:rsidP="000968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37ABD" w:rsidRPr="004A26AA" w:rsidRDefault="00C37ABD" w:rsidP="00C37A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en-GB"/>
        </w:rPr>
      </w:pPr>
    </w:p>
    <w:sectPr w:rsidR="00C37ABD" w:rsidRPr="004A26AA" w:rsidSect="00E24C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B20" w:rsidRDefault="004C7B20" w:rsidP="00F461E6">
      <w:pPr>
        <w:spacing w:after="0" w:line="240" w:lineRule="auto"/>
      </w:pPr>
      <w:r>
        <w:separator/>
      </w:r>
    </w:p>
  </w:endnote>
  <w:endnote w:type="continuationSeparator" w:id="0">
    <w:p w:rsidR="004C7B20" w:rsidRDefault="004C7B20" w:rsidP="00F46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B20" w:rsidRDefault="004C7B20" w:rsidP="00F461E6">
      <w:pPr>
        <w:spacing w:after="0" w:line="240" w:lineRule="auto"/>
      </w:pPr>
      <w:r>
        <w:separator/>
      </w:r>
    </w:p>
  </w:footnote>
  <w:footnote w:type="continuationSeparator" w:id="0">
    <w:p w:rsidR="004C7B20" w:rsidRDefault="004C7B20" w:rsidP="00F461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A204F"/>
    <w:multiLevelType w:val="hybridMultilevel"/>
    <w:tmpl w:val="42842BAA"/>
    <w:lvl w:ilvl="0" w:tplc="1809000F">
      <w:start w:val="1"/>
      <w:numFmt w:val="decimal"/>
      <w:lvlText w:val="%1."/>
      <w:lvlJc w:val="left"/>
      <w:pPr>
        <w:ind w:left="758" w:hanging="360"/>
      </w:pPr>
    </w:lvl>
    <w:lvl w:ilvl="1" w:tplc="18090019" w:tentative="1">
      <w:start w:val="1"/>
      <w:numFmt w:val="lowerLetter"/>
      <w:lvlText w:val="%2."/>
      <w:lvlJc w:val="left"/>
      <w:pPr>
        <w:ind w:left="1478" w:hanging="360"/>
      </w:pPr>
    </w:lvl>
    <w:lvl w:ilvl="2" w:tplc="1809001B" w:tentative="1">
      <w:start w:val="1"/>
      <w:numFmt w:val="lowerRoman"/>
      <w:lvlText w:val="%3."/>
      <w:lvlJc w:val="right"/>
      <w:pPr>
        <w:ind w:left="2198" w:hanging="180"/>
      </w:pPr>
    </w:lvl>
    <w:lvl w:ilvl="3" w:tplc="1809000F" w:tentative="1">
      <w:start w:val="1"/>
      <w:numFmt w:val="decimal"/>
      <w:lvlText w:val="%4."/>
      <w:lvlJc w:val="left"/>
      <w:pPr>
        <w:ind w:left="2918" w:hanging="360"/>
      </w:pPr>
    </w:lvl>
    <w:lvl w:ilvl="4" w:tplc="18090019" w:tentative="1">
      <w:start w:val="1"/>
      <w:numFmt w:val="lowerLetter"/>
      <w:lvlText w:val="%5."/>
      <w:lvlJc w:val="left"/>
      <w:pPr>
        <w:ind w:left="3638" w:hanging="360"/>
      </w:pPr>
    </w:lvl>
    <w:lvl w:ilvl="5" w:tplc="1809001B" w:tentative="1">
      <w:start w:val="1"/>
      <w:numFmt w:val="lowerRoman"/>
      <w:lvlText w:val="%6."/>
      <w:lvlJc w:val="right"/>
      <w:pPr>
        <w:ind w:left="4358" w:hanging="180"/>
      </w:pPr>
    </w:lvl>
    <w:lvl w:ilvl="6" w:tplc="1809000F" w:tentative="1">
      <w:start w:val="1"/>
      <w:numFmt w:val="decimal"/>
      <w:lvlText w:val="%7."/>
      <w:lvlJc w:val="left"/>
      <w:pPr>
        <w:ind w:left="5078" w:hanging="360"/>
      </w:pPr>
    </w:lvl>
    <w:lvl w:ilvl="7" w:tplc="18090019" w:tentative="1">
      <w:start w:val="1"/>
      <w:numFmt w:val="lowerLetter"/>
      <w:lvlText w:val="%8."/>
      <w:lvlJc w:val="left"/>
      <w:pPr>
        <w:ind w:left="5798" w:hanging="360"/>
      </w:pPr>
    </w:lvl>
    <w:lvl w:ilvl="8" w:tplc="18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" w15:restartNumberingAfterBreak="0">
    <w:nsid w:val="22775698"/>
    <w:multiLevelType w:val="hybridMultilevel"/>
    <w:tmpl w:val="A99E84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Tc2sDQyNzMzM7FQ0lEKTi0uzszPAykwrAUAZOUArCwAAAA="/>
  </w:docVars>
  <w:rsids>
    <w:rsidRoot w:val="00F876EB"/>
    <w:rsid w:val="00017C12"/>
    <w:rsid w:val="00025687"/>
    <w:rsid w:val="00080117"/>
    <w:rsid w:val="0008657B"/>
    <w:rsid w:val="0009392B"/>
    <w:rsid w:val="0009682F"/>
    <w:rsid w:val="000F3030"/>
    <w:rsid w:val="000F5410"/>
    <w:rsid w:val="00162A21"/>
    <w:rsid w:val="00173C6A"/>
    <w:rsid w:val="001762E0"/>
    <w:rsid w:val="001C10B4"/>
    <w:rsid w:val="002152CE"/>
    <w:rsid w:val="00240A69"/>
    <w:rsid w:val="00305EFE"/>
    <w:rsid w:val="003B5BEC"/>
    <w:rsid w:val="003D14A0"/>
    <w:rsid w:val="00421D9E"/>
    <w:rsid w:val="004A26AA"/>
    <w:rsid w:val="004C7B20"/>
    <w:rsid w:val="004D698A"/>
    <w:rsid w:val="00504868"/>
    <w:rsid w:val="0051088F"/>
    <w:rsid w:val="00617D89"/>
    <w:rsid w:val="006632E6"/>
    <w:rsid w:val="00682F52"/>
    <w:rsid w:val="006C3B2E"/>
    <w:rsid w:val="006D43EE"/>
    <w:rsid w:val="00704015"/>
    <w:rsid w:val="00736ADE"/>
    <w:rsid w:val="00737899"/>
    <w:rsid w:val="00743200"/>
    <w:rsid w:val="007B1E04"/>
    <w:rsid w:val="007F4DD5"/>
    <w:rsid w:val="00803BD6"/>
    <w:rsid w:val="008F62F9"/>
    <w:rsid w:val="009B0F9E"/>
    <w:rsid w:val="00A21FA2"/>
    <w:rsid w:val="00A436D6"/>
    <w:rsid w:val="00A519DA"/>
    <w:rsid w:val="00A90F47"/>
    <w:rsid w:val="00B0434D"/>
    <w:rsid w:val="00B7196A"/>
    <w:rsid w:val="00B83E28"/>
    <w:rsid w:val="00B909CB"/>
    <w:rsid w:val="00BC7074"/>
    <w:rsid w:val="00C25AFE"/>
    <w:rsid w:val="00C312D8"/>
    <w:rsid w:val="00C37ABD"/>
    <w:rsid w:val="00C402E3"/>
    <w:rsid w:val="00C72E69"/>
    <w:rsid w:val="00C85972"/>
    <w:rsid w:val="00C87BA6"/>
    <w:rsid w:val="00CF1DF6"/>
    <w:rsid w:val="00D23F58"/>
    <w:rsid w:val="00D33517"/>
    <w:rsid w:val="00D7076B"/>
    <w:rsid w:val="00DF42B4"/>
    <w:rsid w:val="00E12BE9"/>
    <w:rsid w:val="00E24C4B"/>
    <w:rsid w:val="00E55787"/>
    <w:rsid w:val="00E64FF0"/>
    <w:rsid w:val="00E8309B"/>
    <w:rsid w:val="00F244D0"/>
    <w:rsid w:val="00F461E6"/>
    <w:rsid w:val="00F62968"/>
    <w:rsid w:val="00F645F9"/>
    <w:rsid w:val="00F73845"/>
    <w:rsid w:val="00F8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A5D9B"/>
  <w15:docId w15:val="{7A8D34D4-2B4E-4BBE-9A18-57BE04646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9C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F42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F42B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461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1E6"/>
  </w:style>
  <w:style w:type="paragraph" w:styleId="Footer">
    <w:name w:val="footer"/>
    <w:basedOn w:val="Normal"/>
    <w:link w:val="FooterChar"/>
    <w:uiPriority w:val="99"/>
    <w:unhideWhenUsed/>
    <w:rsid w:val="00F461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1E6"/>
  </w:style>
  <w:style w:type="paragraph" w:styleId="BalloonText">
    <w:name w:val="Balloon Text"/>
    <w:basedOn w:val="Normal"/>
    <w:link w:val="BalloonTextChar"/>
    <w:uiPriority w:val="99"/>
    <w:semiHidden/>
    <w:unhideWhenUsed/>
    <w:rsid w:val="00736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A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36A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A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A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A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AD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2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86A968C-3CC0-4750-9E05-C6676B0AFDE9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</dc:creator>
  <cp:lastModifiedBy>Suncica Bosak</cp:lastModifiedBy>
  <cp:revision>13</cp:revision>
  <dcterms:created xsi:type="dcterms:W3CDTF">2018-11-16T16:10:00Z</dcterms:created>
  <dcterms:modified xsi:type="dcterms:W3CDTF">2018-11-16T17:13:00Z</dcterms:modified>
</cp:coreProperties>
</file>